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Brasília,</w:t>
      </w:r>
      <w:r>
        <w:t xml:space="preserve"> </w:t>
      </w:r>
      <w:r>
        <w:t xml:space="preserve">Brazil</w:t>
      </w:r>
    </w:p>
    <w:bookmarkStart w:id="20" w:name="X5cc60984a1d984c84a2691d1b512ea9ff639fd7"/>
    <w:p>
      <w:pPr>
        <w:pStyle w:val="Heading1"/>
      </w:pPr>
      <w:r>
        <w:t xml:space="preserve">Internship Application Letter: Psychiatry Internship at Federal District Mental Health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Training &amp; Medical Education</w:t>
      </w:r>
      <w:r>
        <w:br/>
      </w:r>
      <w:r>
        <w:t xml:space="preserve">Federal University Hospital (Hospital Universitário da UnB)</w:t>
      </w:r>
      <w:r>
        <w:br/>
      </w:r>
      <w:r>
        <w:t xml:space="preserve">Brasília, Distrito Federal, Brazil</w:t>
      </w:r>
    </w:p>
    <w:p>
      <w:pPr>
        <w:pStyle w:val="BodyText"/>
      </w:pPr>
      <w:r>
        <w:rPr>
          <w:bCs/>
          <w:b/>
        </w:rPr>
        <w:t xml:space="preserve">Subject: Application for Psychiatry Internship Program - Seeking to Contribute to Mental Healthcare Advancement in Brasília</w:t>
      </w:r>
    </w:p>
    <w:p>
      <w:pPr>
        <w:pStyle w:val="BodyText"/>
      </w:pPr>
      <w:r>
        <w:t xml:space="preserve">Dear Director,</w:t>
      </w:r>
    </w:p>
    <w:p>
      <w:pPr>
        <w:pStyle w:val="BodyText"/>
      </w:pPr>
      <w:r>
        <w:t xml:space="preserve">I am writing with profound enthusiasm to submit my application for the Psychiatry Internship position within your esteemed training program at the Federal University Hospital (Hospital Universitário da UnB) in Brasília, Brazil. As a final-year Medical Student at the Federal University of Brasília (UnB), deeply committed to advancing mental healthcare within Brazil's capital region, I am eager to contribute my academic foundation, clinical curiosity, and dedication to compassionate patient care during this critical phase of my professional development. This Internship Application Letter reflects not only my qualifications but also my unwavering commitment to supporting the evolving psychiatric landscape of Brazil Brasília.</w:t>
      </w:r>
    </w:p>
    <w:p>
      <w:pPr>
        <w:pStyle w:val="BodyText"/>
      </w:pPr>
      <w:r>
        <w:t xml:space="preserve">Brasília, as the political and administrative heart of Brazil, faces unique mental health challenges stemming from its rapidly growing population, significant migration patterns, and the complex social dynamics inherent in a federal capital. The prevalence of stress-related disorders, anxiety conditions among government employees and urban dwellers, trauma linked to socioeconomic disparities in the Federal District (DF), and the specific needs of vulnerable populations necessitate highly skilled psychiatric professionals deeply embedded in Brasília's community context. My academic journey at UnB has been meticulously aligned with understanding these challenges. Courses such as "Psychiatry in Urban Settings," "Cultural Psychiatry and Brazilian Diversity," and "Public Mental Health Policy (SUS Framework)" have equipped me with theoretical knowledge directly relevant to the realities of psychiatric practice in Brasília. I have actively engaged with local mental health initiatives, including volunteer work at the DF's Community Mental Health Centers (CAPS) in Asa Sul, where I observed multidisciplinary approaches to managing depression and anxiety within Brazil's public healthcare system.</w:t>
      </w:r>
    </w:p>
    <w:p>
      <w:pPr>
        <w:pStyle w:val="BodyText"/>
      </w:pPr>
      <w:r>
        <w:t xml:space="preserve">My academic rigor is matched by a genuine passion for the intricate science and art of Psychiatry. I have completed rotations in Neurology, Internal Medicine, and Family Health Units across Brasília, consistently demonstrating empathy and a commitment to holistic patient evaluation – recognizing that psychiatric care is inseparable from physical health, social environment, and cultural identity. During my time at UnB’s Psychiatric Clinic (at the Hospital Universitário), I gained foundational experience in diagnostic assessment under supervision, learning to navigate the nuances of DSM-5 criteria within Brazilian clinical practice while respecting the patient's lived experience. My interest extends beyond diagnosis; I am particularly drawn to evidence-based treatments for trauma and substance use disorders – prevalent concerns impacting Brasília's diverse population from its urban centers to surrounding satellite cities.</w:t>
      </w:r>
    </w:p>
    <w:p>
      <w:pPr>
        <w:pStyle w:val="BodyText"/>
      </w:pPr>
      <w:r>
        <w:t xml:space="preserve">What truly distinguishes my motivation is my deep-rooted connection to Brazil Brasília. Growing up in the Federal District, I have witnessed firsthand the critical gaps in accessible, high-quality psychiatric care for marginalized communities and the immense potential of institutions like UnB’s Hospital Universitário to bridge them. I understand that effective psychiatry in Brasília requires not only clinical competence but also cultural humility – respecting Brazil's rich tapestry of ethnicities (including significant Afro-Brazilian, Indigenous, and immigrant communities), languages, and socioeconomic backgrounds. My fluency in Portuguese (native) and basic Spanish ensures effective communication with the diverse patient population within the DF. Furthermore, I am acutely aware of Brazil's progressive mental health legislation (e.g., Law 10.216/2001) and the National Mental Health Policy (PNSM), which emphasize community-based care – a model I am eager to support through my internship activities.</w:t>
      </w:r>
    </w:p>
    <w:p>
      <w:pPr>
        <w:pStyle w:val="BodyText"/>
      </w:pPr>
      <w:r>
        <w:t xml:space="preserve">I possess strong foundational skills essential for a successful Psychiatry Internship: meticulous clinical documentation, active listening, effective communication with patients and multidisciplinary teams (including psychologists, social workers, and nurses), and proficiency with electronic health records systems used within the SUS (Sistema Único de Saúde). I am adept at working efficiently in high-demand environments like Brasília's public hospitals. My previous internship at a DF primary care unit honed my ability to triage common mental health presentations under time constraints, a skill directly transferable to the fast-paced setting of your Psychiatry department. Crucially, I am fully committed to adhering to all ethical standards and professional conduct required by the Conselho Regional de Medicina do Distrito Federal (CRM-DF), understanding that integrity is paramount in psychiatric practice.</w:t>
      </w:r>
    </w:p>
    <w:p>
      <w:pPr>
        <w:pStyle w:val="BodyText"/>
      </w:pPr>
      <w:r>
        <w:t xml:space="preserve">I am not seeking merely an internship; I seek a transformative learning experience within Brazil Brasília’s most respected psychiatric training environment. I am confident that my academic background, hands-on exposure to Brasília's mental health challenges, cultural awareness, and unwavering dedication align precisely with the goals of your program. The opportunity to learn under the mentorship of your distinguished faculty at Hospital Universitário da UnB would be an unparalleled privilege and a significant step towards becoming a future psychiatrist who can meaningfully serve the people of Brasília and contribute to improving Brazil's national mental healthcare outcomes.</w:t>
      </w:r>
    </w:p>
    <w:p>
      <w:pPr>
        <w:pStyle w:val="BodyText"/>
      </w:pPr>
      <w:r>
        <w:t xml:space="preserve">My enclosed resume provides further detail on my academic achievements, relevant clinical rotations, volunteer work within the DF mental health network, and professional references. I am available for an interview at your earliest convenience and can be reached by phone or email at your preferred time. Thank you for considering my application for this vital Psychiatry Internship position in Brasília. I am deeply eager to contribute to the advancement of psychiatric care in our beloved capital city and the nation of Brazil.</w:t>
      </w:r>
    </w:p>
    <w:p>
      <w:pPr>
        <w:pStyle w:val="BodyText"/>
      </w:pPr>
      <w:r>
        <w:t xml:space="preserve">Sincerely,</w:t>
      </w:r>
    </w:p>
    <w:p>
      <w:pPr>
        <w:pStyle w:val="BodyText"/>
      </w:pPr>
      <w:r>
        <w:t xml:space="preserve">[Your Full Name]</w:t>
      </w:r>
    </w:p>
    <w:p>
      <w:pPr>
        <w:pStyle w:val="BodyText"/>
      </w:pPr>
      <w:r>
        <w:t xml:space="preserve">Final-Year Medical Student, Federal University of Brasília (UnB)</w:t>
      </w:r>
    </w:p>
    <w:p>
      <w:pPr>
        <w:pStyle w:val="BodyText"/>
      </w:pPr>
      <w:r>
        <w:t xml:space="preserve">Student ID: [Your Student ID]</w:t>
      </w:r>
    </w:p>
    <w:p>
      <w:pPr>
        <w:pStyle w:val="BodyText"/>
      </w:pPr>
      <w:r>
        <w:t xml:space="preserve">Email: your.email@unb.br | Phone: +55 (61) XXXX-XXXX</w:t>
      </w:r>
    </w:p>
    <w:p>
      <w:r>
        <w:pict>
          <v:rect style="width:0;height:1.5pt" o:hralign="center" o:hrstd="t" o:hr="t"/>
        </w:pict>
      </w:r>
    </w:p>
    <w:p>
      <w:pPr>
        <w:pStyle w:val="FirstParagraph"/>
      </w:pPr>
      <w:r>
        <w:rPr>
          <w:bCs/>
          <w:b/>
        </w:rPr>
        <w:t xml:space="preserve">Key Terms Integrated:</w:t>
      </w:r>
      <w:r>
        <w:t xml:space="preserve"> </w:t>
      </w:r>
      <w:r>
        <w:t xml:space="preserve">"Internship Application Letter" (used as subject line and throughout the document), "Psychiatrist" (referenced as career path, field of study, and professional goal), "Brazil Brasília" (explicitly referenced multiple times, contextualized within location-specific healthcare needs and personal conne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Brasília, Brazil</dc:title>
  <dc:creator/>
  <dc:language>en</dc:language>
  <cp:keywords/>
  <dcterms:created xsi:type="dcterms:W3CDTF">2026-07-23T13:01:50Z</dcterms:created>
  <dcterms:modified xsi:type="dcterms:W3CDTF">2026-07-23T13:01:50Z</dcterms:modified>
</cp:coreProperties>
</file>

<file path=docProps/custom.xml><?xml version="1.0" encoding="utf-8"?>
<Properties xmlns="http://schemas.openxmlformats.org/officeDocument/2006/custom-properties" xmlns:vt="http://schemas.openxmlformats.org/officeDocument/2006/docPropsVTypes"/>
</file>